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5B66F" w14:textId="77777777" w:rsidR="007F3384" w:rsidRDefault="007F3384" w:rsidP="007F3384">
      <w:r>
        <w:t>Instructions</w:t>
      </w:r>
    </w:p>
    <w:p w14:paraId="2824C03B" w14:textId="334BBB98" w:rsidR="007F3384" w:rsidRDefault="007D6B67" w:rsidP="007F3384">
      <w:r>
        <w:t>Read the article</w:t>
      </w:r>
      <w:r w:rsidR="007F3384">
        <w:t xml:space="preserve"> and </w:t>
      </w:r>
      <w:r w:rsidR="00F068B8">
        <w:t>fill</w:t>
      </w:r>
      <w:r w:rsidR="007F3384">
        <w:t xml:space="preserve"> the table below.  </w:t>
      </w:r>
    </w:p>
    <w:p w14:paraId="468C6DEF" w14:textId="46CF5197" w:rsidR="00DF1151" w:rsidRDefault="00DF1151" w:rsidP="007F3384">
      <w:r>
        <w:t>Article 1</w:t>
      </w:r>
    </w:p>
    <w:p w14:paraId="7685DE0D" w14:textId="45C8D965" w:rsidR="007D6B67" w:rsidRDefault="003B7E3B" w:rsidP="007D6B67">
      <w:hyperlink r:id="rId4" w:tgtFrame="_blank" w:history="1">
        <w:r w:rsidR="00C83345">
          <w:rPr>
            <w:rStyle w:val="Hyperlink"/>
            <w:rFonts w:ascii="Arial" w:hAnsi="Arial" w:cs="Arial"/>
            <w:color w:val="00BB00"/>
            <w:sz w:val="18"/>
            <w:szCs w:val="18"/>
            <w:shd w:val="clear" w:color="auto" w:fill="EEEEEE"/>
          </w:rPr>
          <w:t>http://www.filehosting.org/file/details/659023/1.pdf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6B67" w14:paraId="65E57C82" w14:textId="77777777" w:rsidTr="00795429">
        <w:tc>
          <w:tcPr>
            <w:tcW w:w="4675" w:type="dxa"/>
          </w:tcPr>
          <w:p w14:paraId="08A4903D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PA Reference of Article</w:t>
            </w:r>
          </w:p>
        </w:tc>
        <w:tc>
          <w:tcPr>
            <w:tcW w:w="4675" w:type="dxa"/>
          </w:tcPr>
          <w:p w14:paraId="2C3E1CD9" w14:textId="77777777" w:rsidR="007D6B67" w:rsidRDefault="007D6B67" w:rsidP="00795429"/>
        </w:tc>
      </w:tr>
      <w:tr w:rsidR="007D6B67" w14:paraId="146C1AA4" w14:textId="77777777" w:rsidTr="00795429">
        <w:tc>
          <w:tcPr>
            <w:tcW w:w="4675" w:type="dxa"/>
          </w:tcPr>
          <w:p w14:paraId="2FE6729A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ubjects/Participants used in study</w:t>
            </w:r>
          </w:p>
        </w:tc>
        <w:tc>
          <w:tcPr>
            <w:tcW w:w="4675" w:type="dxa"/>
          </w:tcPr>
          <w:p w14:paraId="36C73C96" w14:textId="77777777" w:rsidR="007D6B67" w:rsidRDefault="007D6B67" w:rsidP="00795429"/>
        </w:tc>
      </w:tr>
      <w:tr w:rsidR="007D6B67" w14:paraId="5CF375D9" w14:textId="77777777" w:rsidTr="00795429">
        <w:tc>
          <w:tcPr>
            <w:tcW w:w="4675" w:type="dxa"/>
          </w:tcPr>
          <w:p w14:paraId="1246B862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ethod used</w:t>
            </w:r>
          </w:p>
        </w:tc>
        <w:tc>
          <w:tcPr>
            <w:tcW w:w="4675" w:type="dxa"/>
          </w:tcPr>
          <w:p w14:paraId="3E1C40EC" w14:textId="77777777" w:rsidR="007D6B67" w:rsidRDefault="007D6B67" w:rsidP="00795429"/>
        </w:tc>
      </w:tr>
      <w:tr w:rsidR="007D6B67" w14:paraId="02A734D0" w14:textId="77777777" w:rsidTr="00795429">
        <w:tc>
          <w:tcPr>
            <w:tcW w:w="4675" w:type="dxa"/>
          </w:tcPr>
          <w:p w14:paraId="02FCF70D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ummary of main findings (2-3 sentences)</w:t>
            </w:r>
          </w:p>
        </w:tc>
        <w:tc>
          <w:tcPr>
            <w:tcW w:w="4675" w:type="dxa"/>
          </w:tcPr>
          <w:p w14:paraId="3D9E72CF" w14:textId="77777777" w:rsidR="007D6B67" w:rsidRDefault="007D6B67" w:rsidP="00795429"/>
        </w:tc>
      </w:tr>
    </w:tbl>
    <w:p w14:paraId="737BFC2A" w14:textId="77777777" w:rsidR="007D6B67" w:rsidRDefault="007D6B67" w:rsidP="007F3384"/>
    <w:p w14:paraId="6241672C" w14:textId="7C3FC625" w:rsidR="00DF1151" w:rsidRDefault="00DF1151" w:rsidP="00DF1151">
      <w:r>
        <w:t>Article 2</w:t>
      </w:r>
    </w:p>
    <w:p w14:paraId="29DD76C8" w14:textId="3415DCEA" w:rsidR="007D6B67" w:rsidRDefault="003B7E3B" w:rsidP="007D6B67">
      <w:hyperlink r:id="rId5" w:tgtFrame="_blank" w:history="1">
        <w:r w:rsidR="00C83345">
          <w:rPr>
            <w:rStyle w:val="Hyperlink"/>
            <w:rFonts w:ascii="Arial" w:hAnsi="Arial" w:cs="Arial"/>
            <w:color w:val="00BB00"/>
            <w:sz w:val="18"/>
            <w:szCs w:val="18"/>
            <w:shd w:val="clear" w:color="auto" w:fill="EEEEEE"/>
          </w:rPr>
          <w:t>http://www.filehosting.org/file/details/659025/2.pdf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6B67" w14:paraId="326F95B0" w14:textId="77777777" w:rsidTr="00795429">
        <w:tc>
          <w:tcPr>
            <w:tcW w:w="4675" w:type="dxa"/>
          </w:tcPr>
          <w:p w14:paraId="30229D3D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PA Reference of Article</w:t>
            </w:r>
          </w:p>
        </w:tc>
        <w:tc>
          <w:tcPr>
            <w:tcW w:w="4675" w:type="dxa"/>
          </w:tcPr>
          <w:p w14:paraId="3AF70B0C" w14:textId="77777777" w:rsidR="007D6B67" w:rsidRDefault="007D6B67" w:rsidP="00795429"/>
        </w:tc>
      </w:tr>
      <w:tr w:rsidR="007D6B67" w14:paraId="6DBF73C5" w14:textId="77777777" w:rsidTr="00795429">
        <w:tc>
          <w:tcPr>
            <w:tcW w:w="4675" w:type="dxa"/>
          </w:tcPr>
          <w:p w14:paraId="7DCE61F7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ubjects/Participants used in study</w:t>
            </w:r>
          </w:p>
        </w:tc>
        <w:tc>
          <w:tcPr>
            <w:tcW w:w="4675" w:type="dxa"/>
          </w:tcPr>
          <w:p w14:paraId="7191498C" w14:textId="77777777" w:rsidR="007D6B67" w:rsidRDefault="007D6B67" w:rsidP="00795429"/>
        </w:tc>
      </w:tr>
      <w:tr w:rsidR="007D6B67" w14:paraId="358D246C" w14:textId="77777777" w:rsidTr="00795429">
        <w:tc>
          <w:tcPr>
            <w:tcW w:w="4675" w:type="dxa"/>
          </w:tcPr>
          <w:p w14:paraId="64C94CC4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ethod used</w:t>
            </w:r>
          </w:p>
        </w:tc>
        <w:tc>
          <w:tcPr>
            <w:tcW w:w="4675" w:type="dxa"/>
          </w:tcPr>
          <w:p w14:paraId="1992F351" w14:textId="77777777" w:rsidR="007D6B67" w:rsidRDefault="007D6B67" w:rsidP="00795429"/>
        </w:tc>
      </w:tr>
      <w:tr w:rsidR="007D6B67" w14:paraId="399F8AC1" w14:textId="77777777" w:rsidTr="00795429">
        <w:tc>
          <w:tcPr>
            <w:tcW w:w="4675" w:type="dxa"/>
          </w:tcPr>
          <w:p w14:paraId="02BB0D58" w14:textId="77777777" w:rsidR="007D6B67" w:rsidRDefault="007D6B67" w:rsidP="0079542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ummary of main findings (2-3 sentences)</w:t>
            </w:r>
          </w:p>
        </w:tc>
        <w:tc>
          <w:tcPr>
            <w:tcW w:w="4675" w:type="dxa"/>
          </w:tcPr>
          <w:p w14:paraId="5CFB8EBB" w14:textId="77777777" w:rsidR="007D6B67" w:rsidRDefault="007D6B67" w:rsidP="00795429"/>
        </w:tc>
      </w:tr>
    </w:tbl>
    <w:p w14:paraId="3E67EDAD" w14:textId="42E56306" w:rsidR="007D6B67" w:rsidRDefault="006076D0" w:rsidP="007D6B67">
      <w:r>
        <w:t xml:space="preserve"> </w:t>
      </w:r>
      <w:bookmarkStart w:id="0" w:name="_GoBack"/>
      <w:bookmarkEnd w:id="0"/>
    </w:p>
    <w:p w14:paraId="4FE76FC2" w14:textId="77777777" w:rsidR="00363589" w:rsidRDefault="003B7E3B"/>
    <w:sectPr w:rsidR="00363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Dc3tDA2MrMwtzBX0lEKTi0uzszPAykwrgUAiGfkYiwAAAA="/>
  </w:docVars>
  <w:rsids>
    <w:rsidRoot w:val="007F3384"/>
    <w:rsid w:val="00153CB7"/>
    <w:rsid w:val="00156278"/>
    <w:rsid w:val="003B7E3B"/>
    <w:rsid w:val="006076D0"/>
    <w:rsid w:val="007D6B67"/>
    <w:rsid w:val="007F3384"/>
    <w:rsid w:val="00C83345"/>
    <w:rsid w:val="00D61200"/>
    <w:rsid w:val="00DF1151"/>
    <w:rsid w:val="00E6688F"/>
    <w:rsid w:val="00F06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DA330"/>
  <w15:chartTrackingRefBased/>
  <w15:docId w15:val="{F934E551-EFF6-4A03-AD16-562778FD4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3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3C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3C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3C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C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C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C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C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833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filehosting.org/file/details/659025/2.pdf" TargetMode="External"/><Relationship Id="rId4" Type="http://schemas.openxmlformats.org/officeDocument/2006/relationships/hyperlink" Target="http://www.filehosting.org/file/details/659023/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y</dc:creator>
  <cp:keywords/>
  <dc:description/>
  <cp:lastModifiedBy>bonny</cp:lastModifiedBy>
  <cp:revision>10</cp:revision>
  <dcterms:created xsi:type="dcterms:W3CDTF">2017-04-21T03:08:00Z</dcterms:created>
  <dcterms:modified xsi:type="dcterms:W3CDTF">2017-04-21T05:23:00Z</dcterms:modified>
</cp:coreProperties>
</file>